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202f127</w:t>
        </w:r>
      </w:hyperlink>
      <w:r>
        <w:t xml:space="preserve"> </w:t>
      </w:r>
      <w:r>
        <w:t xml:space="preserve">on December 18,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ant as those plots located in PC1-PC2 grid cells with less than 50 vegetation plots are shared across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Compared to continents, the representation of biomes is more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vegetation plots in sPlotOpen (n = 95,104)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202f127164f7607024582b2c5a72dba38768812d/" TargetMode="External" /><Relationship Type="http://schemas.openxmlformats.org/officeDocument/2006/relationships/hyperlink" Id="rId21" Target="https://github.com/fmsabatini/sPlotOpen_Manuscript/tree/202f127164f7607024582b2c5a72dba38768812d"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202f127164f7607024582b2c5a72dba38768812d/" TargetMode="External" /><Relationship Type="http://schemas.openxmlformats.org/officeDocument/2006/relationships/hyperlink" Id="rId21" Target="https://github.com/fmsabatini/sPlotOpen_Manuscript/tree/202f127164f7607024582b2c5a72dba38768812d"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8T11:17:01Z</dcterms:created>
  <dcterms:modified xsi:type="dcterms:W3CDTF">2020-12-18T11: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